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d47f26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. Contenido de los Productos Contractuales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. Contenido de los Productos Contractuales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41d4b0b-a9c1-4cb9-800d-3ee827bc9bd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12:10:59Z</dcterms:created>
  <dcterms:modified xsi:type="dcterms:W3CDTF">2023-06-26T12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